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A6758" w14:textId="77777777" w:rsidR="00113435" w:rsidRDefault="00113435" w:rsidP="00113435">
      <w:pPr>
        <w:pStyle w:val="1"/>
        <w:numPr>
          <w:ilvl w:val="0"/>
          <w:numId w:val="12"/>
        </w:numPr>
      </w:pPr>
      <w:r>
        <w:t>Wiki-US</w:t>
      </w:r>
    </w:p>
    <w:p w14:paraId="62028A0B" w14:textId="77777777" w:rsidR="00C6106E" w:rsidRDefault="00113435" w:rsidP="00113435">
      <w:pPr>
        <w:rPr>
          <w:b/>
          <w:bCs/>
          <w:u w:val="single"/>
        </w:rPr>
      </w:pPr>
      <w:r w:rsidRPr="3D390D37">
        <w:rPr>
          <w:b/>
          <w:bCs/>
          <w:u w:val="single"/>
        </w:rPr>
        <w:t>Upload the solution without images!</w:t>
      </w:r>
    </w:p>
    <w:p w14:paraId="130B793B" w14:textId="0D35BF8F" w:rsidR="00113435" w:rsidRDefault="00113435" w:rsidP="00113435">
      <w:pPr>
        <w:rPr>
          <w:rStyle w:val="None"/>
        </w:rPr>
      </w:pPr>
      <w:r w:rsidRPr="3D390D37">
        <w:rPr>
          <w:rStyle w:val="None"/>
        </w:rPr>
        <w:t>Create a Web page (HTML5 + CSS3) that looks like the screenshot below:</w:t>
      </w:r>
    </w:p>
    <w:p w14:paraId="3A36933E" w14:textId="77777777" w:rsidR="00113435" w:rsidRDefault="00113435" w:rsidP="00113435">
      <w:r w:rsidRPr="009E41A7">
        <w:rPr>
          <w:noProof/>
        </w:rPr>
        <w:drawing>
          <wp:inline distT="0" distB="0" distL="0" distR="0" wp14:anchorId="5D2DD8AE" wp14:editId="42DE65CD">
            <wp:extent cx="6118860" cy="5114393"/>
            <wp:effectExtent l="0" t="0" r="0" b="0"/>
            <wp:docPr id="1356820462" name="Картина 1" descr="Картина, която съдържа текст, екранна снимка, карт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820462" name="Картина 1" descr="Картина, която съдържа текст, екранна снимка, карт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4504" cy="511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7DF3" w14:textId="77777777" w:rsidR="00113435" w:rsidRPr="00672333" w:rsidRDefault="00113435" w:rsidP="00113435">
      <w:pPr>
        <w:pStyle w:val="3"/>
        <w:rPr>
          <w:lang w:val="bg-BG"/>
        </w:rPr>
      </w:pPr>
      <w:r>
        <w:t>Output</w:t>
      </w:r>
    </w:p>
    <w:p w14:paraId="65DBB79B" w14:textId="77777777" w:rsidR="00113435" w:rsidRPr="00947282" w:rsidRDefault="00113435" w:rsidP="00113435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web page.</w:t>
      </w:r>
    </w:p>
    <w:p w14:paraId="391F9777" w14:textId="77777777" w:rsidR="00113435" w:rsidRPr="000A01EA" w:rsidRDefault="00113435" w:rsidP="00113435">
      <w:pPr>
        <w:pStyle w:val="3"/>
        <w:rPr>
          <w:noProof/>
        </w:rPr>
      </w:pPr>
      <w:r w:rsidRPr="000A01EA">
        <w:rPr>
          <w:rStyle w:val="None"/>
          <w:noProof/>
        </w:rPr>
        <w:t>Constraints</w:t>
      </w:r>
    </w:p>
    <w:p w14:paraId="0C028820" w14:textId="77777777" w:rsid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3D390D37">
        <w:rPr>
          <w:rStyle w:val="None"/>
          <w:lang w:val="en-US"/>
        </w:rPr>
        <w:t>Use font</w:t>
      </w:r>
      <w:r w:rsidRPr="3D390D37">
        <w:rPr>
          <w:rStyle w:val="None"/>
          <w:rFonts w:ascii="Consolas" w:hAnsi="Consolas"/>
          <w:lang w:val="en-US"/>
        </w:rPr>
        <w:t xml:space="preserve"> </w:t>
      </w:r>
      <w:r w:rsidRPr="3D390D37">
        <w:rPr>
          <w:rStyle w:val="CodeChar"/>
          <w:lang w:val="en-GB"/>
        </w:rPr>
        <w:t>Agbalumo</w:t>
      </w:r>
      <w:r w:rsidRPr="3D390D37">
        <w:rPr>
          <w:rStyle w:val="CodeChar"/>
          <w:lang w:val="bg-BG"/>
        </w:rPr>
        <w:t xml:space="preserve"> </w:t>
      </w:r>
      <w:r w:rsidRPr="3D390D37">
        <w:rPr>
          <w:rStyle w:val="None"/>
          <w:lang w:val="en-US"/>
        </w:rPr>
        <w:t xml:space="preserve">for the text - </w:t>
      </w:r>
      <w:hyperlink r:id="rId9" w:history="1">
        <w:r w:rsidRPr="3D390D37">
          <w:rPr>
            <w:rStyle w:val="a9"/>
            <w:lang w:val="en-US"/>
          </w:rPr>
          <w:t>"https://fonts.googleapis.com/css2?family=Agbalumo&amp;display=swap"</w:t>
        </w:r>
      </w:hyperlink>
    </w:p>
    <w:p w14:paraId="582CE992" w14:textId="58423F5A" w:rsid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3D390D37">
        <w:rPr>
          <w:rStyle w:val="None"/>
          <w:lang w:val="en-US"/>
        </w:rPr>
        <w:t>The site should open correctly in the latest version of Chrome</w:t>
      </w:r>
      <w:r>
        <w:rPr>
          <w:rStyle w:val="None"/>
          <w:lang w:val="en-US"/>
        </w:rPr>
        <w:t>.</w:t>
      </w:r>
    </w:p>
    <w:p w14:paraId="2BB242DD" w14:textId="57CFC194" w:rsidR="00A669C1" w:rsidRP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</w:rPr>
      </w:pPr>
      <w:r w:rsidRPr="3D390D37">
        <w:rPr>
          <w:rStyle w:val="None"/>
          <w:lang w:val="en-US"/>
        </w:rPr>
        <w:t xml:space="preserve">Create your HTML file </w:t>
      </w:r>
      <w:r w:rsidRPr="3D390D37">
        <w:rPr>
          <w:rStyle w:val="None"/>
          <w:b/>
          <w:bCs/>
          <w:lang w:val="en-US"/>
        </w:rPr>
        <w:t>at the same level as the folder "images"</w:t>
      </w:r>
      <w:r w:rsidRPr="3D390D37">
        <w:rPr>
          <w:rStyle w:val="None"/>
          <w:lang w:val="en-US"/>
        </w:rPr>
        <w:t xml:space="preserve"> and use the images provided in this folder.</w:t>
      </w:r>
      <w:r w:rsidRPr="3D390D37">
        <w:rPr>
          <w:rStyle w:val="None"/>
          <w:lang w:val="bg-BG"/>
        </w:rPr>
        <w:t xml:space="preserve"> </w:t>
      </w:r>
      <w:r w:rsidRPr="3D390D37">
        <w:rPr>
          <w:rStyle w:val="None"/>
          <w:b/>
          <w:bCs/>
          <w:lang w:val="en-US"/>
        </w:rPr>
        <w:t>Delete the folder "images"</w:t>
      </w:r>
      <w:r w:rsidRPr="3D390D37">
        <w:rPr>
          <w:rStyle w:val="None"/>
          <w:lang w:val="en-US"/>
        </w:rPr>
        <w:t xml:space="preserve"> before submitting your solutions.</w:t>
      </w:r>
    </w:p>
    <w:sectPr w:rsidR="00A669C1" w:rsidRPr="0011343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79069" w14:textId="77777777" w:rsidR="00C1512C" w:rsidRDefault="00C1512C" w:rsidP="008068A2">
      <w:pPr>
        <w:spacing w:after="0" w:line="240" w:lineRule="auto"/>
      </w:pPr>
      <w:r>
        <w:separator/>
      </w:r>
    </w:p>
  </w:endnote>
  <w:endnote w:type="continuationSeparator" w:id="0">
    <w:p w14:paraId="1825958A" w14:textId="77777777" w:rsidR="00C1512C" w:rsidRDefault="00C151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D11BE" w14:textId="77777777" w:rsidR="00C1512C" w:rsidRDefault="00C1512C" w:rsidP="008068A2">
      <w:pPr>
        <w:spacing w:after="0" w:line="240" w:lineRule="auto"/>
      </w:pPr>
      <w:r>
        <w:separator/>
      </w:r>
    </w:p>
  </w:footnote>
  <w:footnote w:type="continuationSeparator" w:id="0">
    <w:p w14:paraId="7C4FF5FC" w14:textId="77777777" w:rsidR="00C1512C" w:rsidRDefault="00C151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FA6943"/>
    <w:multiLevelType w:val="multilevel"/>
    <w:tmpl w:val="E5E65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3D38BA"/>
    <w:multiLevelType w:val="multilevel"/>
    <w:tmpl w:val="FE30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5"/>
  </w:num>
  <w:num w:numId="2" w16cid:durableId="534001605">
    <w:abstractNumId w:val="13"/>
  </w:num>
  <w:num w:numId="3" w16cid:durableId="1388407852">
    <w:abstractNumId w:val="8"/>
  </w:num>
  <w:num w:numId="4" w16cid:durableId="1104837040">
    <w:abstractNumId w:val="14"/>
  </w:num>
  <w:num w:numId="5" w16cid:durableId="257442892">
    <w:abstractNumId w:val="7"/>
  </w:num>
  <w:num w:numId="6" w16cid:durableId="1040787016">
    <w:abstractNumId w:val="11"/>
  </w:num>
  <w:num w:numId="7" w16cid:durableId="1528131019">
    <w:abstractNumId w:val="12"/>
  </w:num>
  <w:num w:numId="8" w16cid:durableId="1131166444">
    <w:abstractNumId w:val="1"/>
  </w:num>
  <w:num w:numId="9" w16cid:durableId="2026206590">
    <w:abstractNumId w:val="10"/>
  </w:num>
  <w:num w:numId="10" w16cid:durableId="2102213583">
    <w:abstractNumId w:val="3"/>
  </w:num>
  <w:num w:numId="11" w16cid:durableId="1582107457">
    <w:abstractNumId w:val="9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5"/>
  </w:num>
  <w:num w:numId="15" w16cid:durableId="268202198">
    <w:abstractNumId w:val="4"/>
  </w:num>
  <w:num w:numId="16" w16cid:durableId="210803615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qwUANITfN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13435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DF0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940A0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64075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2856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0B52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25F4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47E1"/>
    <w:rsid w:val="009D51E5"/>
    <w:rsid w:val="009E0DE4"/>
    <w:rsid w:val="009E1A09"/>
    <w:rsid w:val="009E41A7"/>
    <w:rsid w:val="009F1A78"/>
    <w:rsid w:val="009F4D92"/>
    <w:rsid w:val="009F5D3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311C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1512C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06E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77CFA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0E95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6745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paragraph">
    <w:name w:val="paragraph"/>
    <w:basedOn w:val="a"/>
    <w:rsid w:val="001134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113435"/>
  </w:style>
  <w:style w:type="character" w:customStyle="1" w:styleId="eop">
    <w:name w:val="eop"/>
    <w:basedOn w:val="a0"/>
    <w:rsid w:val="00113435"/>
  </w:style>
  <w:style w:type="character" w:customStyle="1" w:styleId="wacimagecontainer">
    <w:name w:val="wacimagecontainer"/>
    <w:basedOn w:val="a0"/>
    <w:rsid w:val="001134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5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7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1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9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%22https://fonts.googleapis.com/css2?family=Agbalumo&amp;family=Roboto:wght@100&amp;display=swap%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8</cp:revision>
  <cp:lastPrinted>2015-10-26T22:35:00Z</cp:lastPrinted>
  <dcterms:created xsi:type="dcterms:W3CDTF">2019-11-12T12:29:00Z</dcterms:created>
  <dcterms:modified xsi:type="dcterms:W3CDTF">2023-12-07T09:25:00Z</dcterms:modified>
  <cp:category>computer programming;programming;software development;software engineering</cp:category>
</cp:coreProperties>
</file>